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3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สวัสดีครับสวัสดีครับขอต้อนรับคุณผู้ชมและผู้ฟัง ตามรายการห้องข่าวรัฐสภาแชนแนลภาคเช้าครับ ไม่ต้องติดตามอยู่กับเราทั้งสองคนนะคะคุณณัฐพลชุติกาญจน์พาณิชย์ วัฒนาพลายแก้วนะเช้าวันนี้พบกันในวันพุธที่ 30 ตุลาคมพุทธศักราช 2500 67 เป็นวันที่ตื่นมาเนี่ยเขาบอกว่าวันนี้หลายโรงเรียนเริ่มเปิดเทอมจะทำให้การจราจร ถนนสามเสนรอบรัฐสภารถติดหลายจุดเลยไม่รู้ว่าสืบเนื่องจากเมื่อคืนหรือเปล่านะ หลายท่านบอกว่าฝนตกลงมาอย่างหนักเลยนะครับในพื้นที่กรุงเทพฯเลยครับตั้งแต่ช่วงเวลาประมาณ 20:00 น จบมามีกลุ่มฝนตกลงมาไม่ว่าจะเป็นในพื้นที่กรุงเทพมหานครชั้นนอกชั้นใน กระดาษน้ำท่วมขังรอการระบายนะครับเมื่อคืนนี้ผมเข้านอนประมาณ 22:00 น กลับหลังจากนอนไปได้สักครู่นึงกลับ ปรากฏว่าฟ้าร้องเสียงดังมากต้องตกใจตื่นขึ้นมา ติดตามข่าวนะครับผู้ชมจับโทรศัพท์ขึ้นมา Social Media ก็บอกว่าหลายจุด ไปกรุงเทพฯ ปริมณฑลยกตัวอย่างนนทบุรีสมุทรปราการเนี่ยมีฝนตกหนักมากกับแล้วทำให้หลายจุดนะกูจมน้ำท่วมขังก็รอการระบายอยู่เช่นกันนะคะอย่างที่จังหวัดสมุทรปราการก็มีงานพระสมุทรกันอยู่ ที่บริเวณศาลากลางจังหวัดสมุทรปราการและผู้ชมครับเขาบอกว่าน้ำท่วมเลยทีเดียวเลยครับผู้ที่ไปร่วมงานเมื่อค่ำคืนที่ผ่านมา บอกว่าเดินลุยน้ำกันเลยกระดาษ ร้านติดแม่น้ำเจ้าพระยาด้วยนะเห็นใจพวกเขาไม่ขายไปเปิดงานนะคะ แล้วก็ไปขายสินค้า ฝนที่ตกลงมาแบบนี้จับแน่นอนมันก็ส่งผลต่อการดำเนินชีวิตชายพี่น้องประชาชน และโดยเฉพาะมีการเปิดเทอมแบบนี้นะครับคุณชมเช้านี้บรรยากาศการประชุมเป็นอย่างไร ส่งข้อความมาบอกเราหน่อยก็ได้นะในโทรทัศน์รัฐสภาออกอากาศสดอยู่ในขณะนี้ ยังบ่ตื่นเป็นอย่างไรอากาศเย็นๆมาหรือยัง บอกว่าเข้าสู่ฤดูหนาวแล้วเนี่ยหลายคนบอกแม่ยังไม่เห็นมาก็มีนะเมื่อวานนี้ต้อนรับนะ วันแรกกระดาษ น้ำท่วม ฝนตกในพื้นที่กรุงเทพฯแต่เราไม่รู้ว่าต่างจังหวัดเป็นยังไงนะถ้ามีรายงานว่ายอดครูยอดดอยหรือว่าพัก ภาคอีสานเนี่ย เริ่มหนาวกันแล้ว สัมผัสความเย็นกันได้แล้วภูมิจะลดลงอย่างต่อเนื่องครับพัฒนะกระดาษเป็นข่าวเก่าที่อยู่ ต่างๆนะครับผู้ชมที่ช่อง 10 เคยไปสัญจรไปพบกันเฉพาะผู้ชมผู้ฟัง ส่งข้อความส่งเข้าประกันให้หน่อยครับว่าณเวลานี้บ้านของท่านเป็นอย่างไรนะครับส่วนบรรยากาศในรัฐสภาเช้านี้กินส้มตำกัน การประชุมสภาผู้แทนราษฎรวันนี้เป็นนัดสุดท้ายชายของสมัยประชุมนี้นะคะ กลับมาอีกครั้งนึงสมัยประชุมหน้าเด็กก็คือ 12 ธันวาคม 2557 เป็นต้นไป เดี๋ยวตามกัน ก็บอกว่ามีกฎหมายที่เกี่ยวข้องกับเรื่องของการขนส่งทางราง 20 บาทตลอดสายจะเป็นอย่างไร การสร้างระบบรางจะเป็นอย่างไรของประเทศไทยในอนาคตด้วยนะครับเพราะว่าเรามีกรมการขนส่งทางรางแล้วเหลือแต่ กฎหมายที่จะไปก็คุณดูแลในส่วนนี้เองเดี๋ยววันนี้มีการพูดคุยกันนะฮะรู้สึกว่าจะมี 3 ล่างนะ เรื่องของกฎหมายการขนส่งทางการทหารส่งมาติดตั้งก็ได้  วันนี้ไปประชุมนะสุดท้ายอย่างที่คุณวัฒนได้บอกไปนะครับกลับมาพบกันอีกครั้งหนึ่งนับไป 40 กว่าวัน ไม่ต้องมาเจอกันกับการประชุมในสมัยหน้านั้นเอง แต่ว่าไม่ส่งผมจะว่าคงไม่เหงาอ่ะ เนื่องจากว่าสนะเดี๋ยวจะทำหน้าที่ในสภาแล้ว เวลาปิดสมัยประชุมประชุมก็เห็นไปปรากฏตัว พี่น้องประชาชนกับในพื้นที่ต่างๆมากยิ่งขึ้นนะปกติสเนี่ยเขาลงพื้นที่อยู่แล้ว ช่วงนี้ปิดสมัยประชุมก็คงจะมีช่วงเวลาที่จะใกล้ชิดกับพี่น้องประชาชนได้มากขึ้นรวบรวมปัญหาต่างๆ แล้วเปิดสมัยประชุม กลับมาเข้าสู่สภากันอีกครั้งนึงในสมัยประชุมหน้านะครับและหากพูดถึงภาพรวมการทำหน้าที่ของสภาผู้แทนราษฎร แน่นอน การทำงานของสสในสภาเด็กก็บอกว่าประชาชนจับตามองอยู่ทุกคนฝากความหวังไว้ โดยเฉพาะการพิจารณากฎหมายต่างๆที่จะออกไปบังคับใช้กับพี่น้องประชาชนกับคนไทยทั้งประเทศเป็นกฎหมายที่มีประโยชน์ ล่าสุดเมื่อวานนี้มีการประชุมของรัฐบาลแล้วก็มีการสรุปผลงานออกมานะครับ กดที่หน้าจอ วิสุทธิ์ไชยณรุณในฐานะประธานคณะกรรมการประสานงานพรรคร่วมรัฐบาลหรือรัฐบาล  ได้ออกมาเปิดเผย  ช่วงเวลาที่ผ่านมาเนี่ยมีกฎหมายผ่านสะพานหลายฉบับ มีกฎหมายที่ยังไม่ได้รับการรับรองหลายฉบับซึ่งต้องรอนายกรับรองเนื่องจากว่าเป็นจดหมาย อยู่ห้องกับการเงิน ไปฟังบทสรุปทั้งหมดนะของสมัยประชุมที่ผ่านมาโดยเฉพาะเทอมแรกนะครับของการทำงาน 2 ปีของสภาชุดนี้ การพิจารณากฎหมายหนังสือสัญญาต่างๆรวมแล้ว 59 ฉบับ กฎหมายที่ประชาชนและสสเสนอมาจากทั้งหมด 148 ฉบับนะครับ โดยมีกฎหมายที่นายกยังไม่รับรองรวม 17 ฉบับ ในส่วนของคุณวิสุทธิ์ไชยณรุณนั่งเป็นหัวโต๊ะแบบนี้แหละครับ ในฐานะประธานวิปรัฐบาลได้มีการพูดถึงการประชุมในช่วงเวลาที่ผ่านมาสมัยประชุมสามัญประจำปีครั้งที่ 1 ที่ 2  ระหว่างวันที่ 3 กรกฎาคมไปจนถึงวันที่ 30 ตุลาคมนั่นก็คือวันนี้นะครับ มีการประชุมวิปรัฐบาลไปทั้งหมด 19 ครั้ง  พิจารณาร่างกฎหมายรวมถึงหนังสือสัญญารวมทั้งหมด 59 ฉบับ  กลับมาคุณวิสุทธิ์ไชยณรุณยังระบุอีกว่า ในช่วงรัฐบาลรักษาการของคุณภูมิธรรมเวชชยชัยตั้งแต่วันที่ 19 สิงหาคมถึง 2 กันยายน   มีการพิจารณากฎหมายไปทั้งหมด 6 ฉบับนะครับ  ช่วงรัฐบาลของนางสาวแพทองธารชินวัตร ตั้งแต่วันที่ 13 กันยายนมาจนถึงวันนี้ก็คือ 30 ตุลาคม 2561 มีการพิจารณาร่างกฎหมายไปทั้งหมด 26 ฉบับครับ  กฎหมายที่มีความสำคัญมีการประกาศใช้ในราชกิจจานุเบกษาไปแล้วเนี่ย ประกอบไปด้วย 4 ฉบับ กรอบด้วยพระราชบัญญัติงบประมาณรายจ่ายประจำปีพุทธศักราช 2561  งบประมาณรายจ่ายประจำปีเพิ่มเติม 2561 นะครับ  ถัดมาก็คือพระราชบัญญัติสมรสเท่าเทียมและพระราชบัญญัติงบประมาณรายจ่ายประจำปีพุทธศักราช 2568 ซึ่งประกาศใช้ไปแล้วทั้ง 4 ฉบับนะคะ   นอกจากนี้อยู่ระหว่างนำขึ้นทูลเกล้าฯถวายจำนวน 2 ฉบับนั่นก็คือ ร่างพระราชบัญญัติยกเลิกคำสั่งหัวหน้าคณะรักษาความสงบแห่งชาติ 24/2559 ทักมาเรื่องที่คณะกรรมการที่ปรึกษาบริหาร การพัฒนาจังหวัดชายแดนภาคใต้และการกำหนดอำนาจหน้าที่ของกองอำนวยการรักษาความมั่นคง ราชอาณาจักร  และร่างพระราชบัญญัติป้องกันและปราบปรามการสนับสนุนทางการเงิน การก่อการร้ายและการแพร่ขยายอาวุธที่มีอานุภาพทำลายล้างสูง นอกจากนี้นะครับคุณผู้ชมการสรุปผลงานในช่วงเวลาที่ผ่านมา มีร่างกฎหมายอยู่ระหว่างการพิจารณาของฝ่ายนิติบัญญัติ 6 ร่างเป็นร่างที่ประชาชนให้ความสนใจ นั่นก็คือร่างพระราชบัญญัติประกอบรัฐธรรมนูญ ด้วยการป้องกันและปราบปรามการทุจริต ร่างพระราชบัญญัติภาษีสรรพสามิต ร่างพระราชบัญญัติคุ้มครองและส่งเสริมวิถีชีวิตกลุ่มชาติติพันธ์  ร่างพระราชบัญญัติการบริหารจัดการเพื่ออากาศสะอาด แก้ไขเพิ่มเติมพระราชกำหนดการประมง ปี 2558 และร่างพระราชบัญญัติขนส่งทางรางนะครับ  อย่างไรก็ตามหากูถึงกระบวนการพิจารณากฎหมายของสภาผู้แทนราษฎร กฎหมายที่เสนอโดยส.ส. และภาคประชาชน รวมในช่วงเวลาที่ผ่านมา 148 ฉบับ ซึ่งในจำนวนดังกล่าวถูกวินิจฉัยว่าเป็นร่างกฎหมายที่เกี่ยวกับการเงินรวม 7 11 ฉบับ และต้องส่งให้นายกรัฐมนตรีลงนามรับรองนะครับ  ล่าสุดการประสานงานของสำนักงานเลขาธิการสภาผู้แทนราษฎรแจ้งว่า มีร่างพระราชบัญญัติที่นายกไม่รับรองอยู่ 17 ฉบับ แล้วยังอยู่ในระหว่างการพิจารณาของนายกรัฐมนตรี 39 ฉบับ รวมทั้งหมด 56 ฉบับ ส่วนอีก 15 ฉบับนั้นที่เหลือไม่ปรากฏว่าแจ้งอยู่ในสถานะใดนะครับ มาอีก 14 อีกนะกูไม่ส่งเมื่อวานนี้นายปกรณ์วุฒิอุดมพิพัฒน์สกุลในฐานะประธานคณะกรรมการประสานงาน ไปค้างหรือว่าพี่ไปขายก็โดนถามเหมือนกัน ที่ผ่านมาคุณปกรณ์วุฒิบอกว่าการทำหน้าที่ของฝ่ายค้านในสมัยประชุมที่ผ่านมา คนข้างๆหัวใจ ยอมรับว่าสมัยประชุมนี้มีหลายเหตุการณ์ที่เกิดขึ้นหน่อยครับ ก็พอจะบริหารจัดการไปได้ราบรื่นบ้างไม่ราบรื่นบ้าง มาตรการต่างๆที่เกี่ยวข้องกับการมาตอบกระทู้ของคณะรัฐมนตรีก็คล้ายกัน  บัตรประชาชนกับรัฐบาลเองได้รับผลกระทบนะฮะ วันนี้คาดหวังว่าในสมัยประชุมหน้าที่จะกลับมาตั้งแต่ 12 ธันวาคมเป็นต้นไปเนี่ย ตั้งแต่ช่วงต้น  นายกรัฐมนตรีลงไปถึงพ. รบ จะมาตอบกระทู้ถามสดด้วยวาจาของฝ่ายค้านซึ่งทั้งฝ่ายค้านและประชาชน ก็คาดหวังเช่นกันว่าจะได้เห็นภาพดังกล่าวได้สภาช่วงเวลาที่เปิดสมัยประชุมหน้าเช่นกันครับ ยังอยู่กับพี่คุณปกรณ์วุฒิครับผู้ชมครับก็มีการพูดถึงเกี่ยวกับเรื่องของ กฎหมายนิรโทษกรรมนั่นแหละครับอุปกรณ์พูดคำว่ามีการตั้งคำถามไปถึงพรรคเพื่อไทย พรรคเพื่อไทยเองจะมีการโกงเกี่ยวกับเรื่องของร่างกฎหมายนิรโทษกรรมประกบเข้ามา อ้วนของภาคประชาชนหรือว่าพรรคอื่นหรือไม่ก็ยังมีการหวังนะครับผู้ชมครับว่าเพื่อไทยเนี่ยจะแสดง เงินในการแก้ไขปัญหาความขัดแย้งทางการเมืองได้ไหมครับ น้องไปดูกับคุณปกรณ์วุฒิอุดมพิพัฒน์สกุลครับประธานคณะกรรมการประสานงานพรรคร่วมฝ่ายค้านได้ครับหรือว่า มีการให้สัมภาษณ์ถึงเรื่องของนิรโทษกรรมว่าจะมีการทำความเข้าใจกับรัฐบาลอย่างไร ถึงการรวมมาตรา 112 ในสมัยประชุมหน้าโดยมีการระบุในคำว่าในมุมมองส่วนตัวมองว่าอะไรในเรื่องที่พัก ใครเคยพูดมาทั้งจากสมัยประชุมที่แล้วก่อนการเลือกตั้งกระทั่งผ่านการเลือกตั้งมาแล้ว เพื่อให้เข้าใจดีเกี่ยวกับมาตรา 112 แต่ตนก็ไม่แน่ใจว่าด้วยข้อจำกัดอะไร ที่ทำให้ในปัจจุบันเปลี่ยนแปลงไป  ปกรณ์วุฒิบอกอีกนะครับว่าหากดูจากรายงานนวัตกรรมที่คณะกรรมาธิการวิสามัญพิจารณาศึกษาแนวทางการตราพระราชบัญญัตินิรโทษกรรม ได้มีการศึกษาและสภาได้มีการโหวตคว่ำข้อสังเกตไปเมื่อ สัปดาห์ก่อนนะคะผู้ชมจะเห็นว่าในจำนวน 8 คนของกรรมาธิการเป็นสัดส่วน ไทยมี 4 คนที่เห็นด้วยกับการนิรโทษกรรมรวมมาตรา 112 แบบมีเงื่อนไข พี่สองคนไม่เห็นด้วยและอีก 2 คนไม่ให้ความเห็นนั่นเองนะครับเนื่องจากเป็นประธานคณะกรรมาธิการและเป็นเจ้า ของญัตติจึงใช้สิทธิ์ในการงดออกเสียงทั้งนี้จากกรณีดังกล่าวทางผู้ชมครับ อุปกรณ์วุฒิก็ ตั้งคำถามกลับไปไหนกลับบ้าน ตกลงแล้วเนี่ย พรรคเพื่อไทยเนี่ยจะมีการส่งราชทูตสะกำเข้ามาประกบกับร่างของภาคประชาชนแล้วก็พัก อื่นๆหรือไม่ ในสมัยการประชุมหน้า จึงอยากทราบจุดยืนของพรรคเพื่อไทยต่อเรื่องนี้นะครับในการแก้ไขปัญหาความขัดแย้งทางการเมือง ที่ต่อเนื่องยาวนานมาหลายปีเลยทีเดียว ส่วนกรณีที่มีพรรคร่วมรัฐบาลหลายภาคเตรียมคว่ำร่างนิรโทษกรรมของพระประชาชนนะครับ ปล่อยค้างก็บอกนะครับว่าโทรมา ว่าจะต้องมีการพูดคุยแล้วก็สื่อสารทั้งในส่วนของพรรคการเมืองและก็สังคม ว่าเจตนาที่แท้จริงของภาคประชาชนคืออะไรซึ่งในสภาตนก็เข้าใจว่าสุดท้ายเนี่ย ต้องเคารพเสียงข้างมากเลยครับแต่ก็ยังต้องฝากว่าหากพรรคเพื่อไทยจะนำเสนอเนื้อหา อาจจะเปลี่ยนแปลงจากที่พรรคประชาชนเสนอก็อยากจะ ไม่มีการเปิดโอกาส หลายๆคนที่กระทำความผิดต่างๆ ไม่ว่าจะเป็นฐานความผิดได้ หรือว่าดูแรงจูงใจทางการเมืองใดมีโอกาสได้รับการนิรโทษกรรมครับเพื่อที่จะนำไปสู่ ความปรองดองของสังคมประชาชนก็ยินดี พี่จะเห็นชอบกับร่างที่มีหลักการและอยากให้พรรคเพื่อไทยระลึกว่าทุกพรรคการเมือง  ต่างก็มีความคิด มีหลักการมีอุดมการณ์ที่เป็นของตัวเองและย้ำนะครับว่า แม่ไม่จำเป็นต้องเห็นพ้องกันในทุกเรื่องไม่ว่าจะเป็นพรรคร่วมฝ่ายค้านหรือว่าพรรคร่วมรัฐบาล  ในด้านการทำงานมีหลักการภาคประชาชน ยินดีจะเห็นชอบกับร่างกฎหมายนะครับแล้วก็ญัตติใดๆก็ตามที่สอดคล้องกับหลักการของภาคประชาชน ไม่ว่าพรรคไหนจะเป็นผู้เสนอก็ตามนะครับ ก็เป็นการตั้งข้อสังเกตของคุณปกรณ์วุฒิอุดมพิพัฒน์สกุลประธานวิปฝ่ายค้านนะคะเนื่องจากว่าสัปดาห์ก่อน มันมีรายงานฉบับดึงเกี่ยวข้องกับการนิรโทษกรรม ปรากฏว่าสะพาน รับทราบรายงานนะแต่ไม่รับทราบเรื่องข้อสังเกตใช่นี่ก็เป็นประเด็นทำให้เรื่องของการพิจารณา ที่เกี่ยวข้องกับการนิรโทษกรรม ประชุมหน้า ฝ่ายค้านคือพรรคประชาชน ว่าท่าทีของพรรคเพื่อไทยที่มีอาจารย์ชูศักดิ์ศิรินิลนั่งเป็นประธานคณะกรรมาธิการวิสามัญ พิจารณาเรื่องของรายงานนิติกรรม  ไม่น่าจะเอาอย่างไรพาไปที่พูดไทยชัดแบบนี้ก่อนก็ต้องไปคุยกันในผ้าก่อนว่าจะทำอย่างไรต่อไปแต่ก็มีงาน ก็อาจจะส่งมา ระบบร่างกายคู่กับการตั้งของประชาชนด้วย หากพูดถึงการพิจารณาเรื่องของกฎหมายต่างๆต้องบอกว่าเป็นเรื่องสำคัญที่ ประชาชนก็จับตามอง คดีใหญ่ 20 ปีผ่านไปหมดอายุความไปแล้วนะอายุความเมื่อ 25 ตุลาคม ที่ตากใบนะผู้ชมทำให้หลายๆคนก็จับตามองไว้หลังจากนี้ไปจะมีการขับเคลื่อนอย่างไรดำเนินการอย่างไรต่อไปนะ ปรากฏว่าเป็นข่าวใหญ่ 2-3 วันที่ผ่านมา ปลัดอำเภอท่าอุเทน จังหวัดนครพนม เวลาเหนื่อยก็บอกว่า ลาพักผ่อน โลโก้คดี อายุความ กลับมาทำหน้าที่ค่ะ เป็นข่าวใหญ่ทำให้เป็นที่จับตามองว่าเอกกระบวนการยุติธรรมของไทยนับเวลานี้มันเกิดอะไรขึ้น หรือเปล่า ทำให้ล่าสุด strachan ชิวาวา อำเภอท่าอุเทนท่านนี้น่ะ กลับมาทำหน้าที่ มีกระบวนการอย่างไรต่อไปนี้ก็คือการเปิดเผยของสรอมฎอนปันจอร์สอน ประชาชนก็ตั้งข้อสังเกตกับเรื่องนี้แหละครับ ไม่ฟังกันนภัทรล่าสุดคุณดอนปันจอร์สสบัญชีรายชื่อจากพรรคประชาชนและแสดงความเห็น กรณีของปลัดอำเภอท่าอุเทนจังหวัดนครพนมซึ่งเป็นหนึ่งในผู้ต้องหาคดีตากใบ หลบหนีคดีไป จนคดีขาดอายุความไปเมื่อวันที่ 25 ตุลาคม 2561 แล้วล่าสุดนะคะกลับเข้ามาปฏิบัติหน้าที่ตามปกติแล้ว slumdog ระบุว่า กรณีดังกล่าวสะท้อนให้เห็นว่าวัฒนธรรมพ้นผิดลอยนวลหมายจับคดีร้ายแรงของข้าราชการ กลายเป็นเรื่องปกติไปหรือไม่ โดยไม่มีการต้องแสดงความรับผิดชอบใดๆ  อีกทางหนึ่งก็ต้องให้ความเห็นว่าการกลับมาทำหน้าที่ของข้าราชการรายนี้เป็นการตบหน้าเจ้าหน้าที่ตำรวจ กระบวนการยุติธรรมของไทยหรือไม่อย่างไร ประวัติที่ผ่านมาแทบจะเป็นไม่ได้เลยนะครับที่จะมีการติดตามตัวตามหมายจับ และไม่สามารถ กลับมาทำงานได้ อย่างที่ควรจะเป็น ร้านกลับมาชุดนี้เป็นการยืนยันข้อสงสัยว่าการหนีคดี จะมีการรู้เห็นเป็นใจของข้าราชการหรือไม่ ดังนั้นตนจึงอยากเรียกร้องให้กับหน่วยงานต้นสังกัดของราชการที่หลบหนีคดีไป ไม่ว่าจะเป็นกระทรวงมหาดไทยกระทรวงกลาโหมให้ตรวจสอบวินัย พิจารณาว่าเจ้าหน้าที่คนใดรู้เห็นเป็นใจในการช่วยหนีคดีหรือไม่ด้วยนะครับแม่มีคำถามเยอะทีเดียว  นอกจากนี้ยังขอให้คุณอนุทินชาญวีรกูลรัฐมนตรีว่าการกระทรวงมหาดไทย  ไปก็คือคุณภูมิธรรมเวชยชัยรัฐมนตรีว่าการกระทรวงกลาโหมเร่งตรวจสอบเพื่อคลายข้อข้องใจของประชาชน 3 จังหวัดชายแดนภาคใต้ และญาติพี่น้องของผู้ที่สูญเสียในเหตุการณ์ตากใบ  บอกว่าจะไปที่ร้าน ไม่ได้มีการละเลยเพิกเฉยละเว้นการปฏิบัติหน้าที่ วัด mosfet ยังได้กล่าวเพิ่มเติมกรณีนี้ ยังทำให้เห็นปัญหาของระบบยุติธรรมของไทยเรื่องของอายุความในคดีอาญาที่ให้กับการ กดผิดนะครับ ก็ต้องบอกว่าเป็นข้อบ่งชี้ว่ามีความจำเป็นที่จะต้องมีการแก้ไขประมวลกฎหมายอาญา เรื่องของอายุความในมาตรา 95  ซึ่งตนในฐานะที่เป็นส.ส จะได้นำไปหารือในอนุกรรมาธิการการยุติธรรม กรณีของตากใบ พี่เป็นคนผลิตมาจากเรื่องของมติสภาผู้แทนราษฎรเมื่อวันศุกร์ที่ 25 ตุลาคม ที่ผ่านมา  มอบหมายให้คณะกรรมาธิการการกฎหมายจัดตั้งขึ้นมา เตรียมที่จะทำการแก้ไขร่างกฎหมายว่าด้วยอายุความ  ซึ่งปัจจุบันก็มีข้อถกเถียงว่าคุณจะเป็นการแก้ไขเฉพาะกรณีของอายุความที่เกี่ยวข้องกับฐานความ ใช้แรงให้ไม่มีอายุความเลย หรือจะเป็นการแก้ไขการนับอายุความในแต่ละขั้นตอนของกระบวนการยุติธรรม มีการยกตัวอย่างออกมานะครับ  พนักงานสอบสวนสรุปสำนวนเสร็จแล้ว ส่งอัยการก็เริ่มนับใหม่ อัยการทำสำนวนถึงศาลก็นับใหม่เช่นกัน คือนับใหม่ทุกครั้งที่มีความคืบหน้าของคดี ซึ่งทั้งหมดนี้ ต้องมีการอภิปรายมีการถกเถียงกันเพื่อทำเป็นข้อเสนอมีการกลั่นกรองกฎหมายรับฟังความคิดเห็น มีการพัฒนาร่างกฎหมายต่อไปด้วยเช่นกันครับเกี่ยวกับเรื่องนี้แหละทั้งผู้ชมหาเรื่องของปลัดท่าอุเทนใช่ไหมฮะรังสิมันต์โรมก็มีการออกมาบอกว่าการที่จะ ดำเนินคดีเนี่ย มันเร็วจนเกินไปเดี๋ยวแน่นอนว่าจะมีผู้เกี่ยวข้องเนี่ยไปดำเนินการต่อ ส่วนเรื่องของคดีตากใบเดี๋ยวกำลังจะมารวมก็ออกมาบอกว่าเสียดายเหลือเกินนะกูจะมา พี่ประชาชนเนี่ยไม่ได้รับความยุติธรรมกับลองไปดูเสียงของคุณรังสิมันต์โรมกันครับ สมาชิกสภาผู้แทนราษฎร แบบบัญชีรายชื่อพรรคประชาชนครับมีการให้สัมภาษณ์ถึงกรณีสลายการชุมนุมตากใบ ภายหลังคดีหมดอายุความเมื่อ 25 ตุลาคมที่ผ่านมาว่าตนเองเนี่ย ว่ารัฐบาลไม่ได้ใช้ความพยายามอย่างจริงจังในการนำตัวจำเลยและผู้ต้องหาในคดีดังกล่าวมาเข้าสู่กระบวนการยุติธรรม ที่คดีจะสิ้นอายุความจึงได้มีการตั้งข้อสังเกตว่า คดีตากใบจบแบบนี้อาจเป็นความพึงพอใจของรัฐบาลแล้วใช่ หรือไม่ซึ่งคำว่าจบของรัฐบาลไม่จบแบบที่ประชาชนได้รับความยุติธรรมครับ ที่สุดท้ายแล้ว ไม่มีใครกล่าวหาว่าดำเนินการตามกฎหมายกับพรรคการเมืองที่เกี่ยวข้องกับเหตุการณ์ที่เกิดขึ้นได้ในการ หรือแม้แต่พรรคเพื่อไทยที่มีรากฐานมาจากพรรคการเมืองในขณะนั้นเองนอกจากนี้คุณรังสิมันต์โรมยังมีการกล่าวถึงพฤติการณ์ของคุณคุณทำเวชชยชัย นายกรัฐมนตรีและรัฐมนตรีว่าการกระทรวงกลาโหมชินวัตรนายกรัฐมนตรีที่ทำให้ประชาชนเกี่ยวข้องกับเรื่องนี้ ไม่สามารถเชื่อมั่นรัฐบาลได้ว่า ตั้งใจจะคลี่คลายปมต่างๆอย่างเต็มที่แล้วนะครับส่วนกรณี  อำเภอท่าอุเทนจังหวัดนครพนมหน่อยครับซึ่งก็ เป็นหนึ่งในจำเลยคดีตากใบครับ กลับมา ปฏิบัติหน้าที่ หลังจากที่คดีเนี่ยอายุความไปจะมีการเอาผิดอย่างไรนั้นคุณรังสิมันต์โรมก็บอก กลับบ้าน อาจจะเร็วเกินไปนะ ที่จะมีการดำเนินการทางกฎหมายนะครับแต่ก็เชื่อว่าจะมีผู้ติดตามเรื่องนี้อย่างแน่นอนนะครับโดยเฉพาะ ที่ยื่นฟ้องต่อศาลในคดีนี้แล้วก็พรรคประชาชนเนี่ย ว่าจะมีการติดตามเรื่องนี้ต่อไปนะเอกนะครับไม่เกินช่วงนี้ของคุณรังสิมันต์โรมลองไปฟังกันดูครับ ผมต้องได้รับการปรับระดับใดไม่ใช่การลงโทษแต่มันคือการที่เราบอกว่า ไปบ้านพี่จะต้อง ผู้รับผิดชอบ  ที่เราใช้ กระบวนการยุติธรรม ของเรา รายการที่จะคลี่คลายปมความขัดแย้งนี้ มันไม่ใช่แค่การลงโทษเท่านั้นไม่ใช่แค่การเยียวยาเท่านั้นแต่มันคือการสร้างความรับผิดชอบ Login ชอบในสิ่งที่ตัวเองได้  ติดใจใช้อำนาจหน้าที่ของตัวเองในวันนั้นที่ทำให้เกิด การเสียชีวิตของคนจำนวนมาก   วันนี้ประชุมที่ติดตามผ่านทางช่อง 10 ของเรานะครับจ่ายสดการประชุมวุฒิสภาเป็นนัดสุดท้ายของสมัยประชุมนี้นะ เกือบเที่ยง โอ้โหต้องบอกว่ามีผลงานหลายฉบับเลยทีเดียวนะครับที่เป็นการพิจารณากฎหมาย การพิจารณาญัตติ เรื่องของการปรึกษาหารือร่วมไปถึงเรื่องของกระทู้ถามด้วยชายในส่วนของวุฒิสภานะคะผู้ชมได้มีการสรุป ทำงานในช่วงเวลาที่ผ่านมาก็ต้องบอกว่า แม่ทำหน้าที่ ไม่นาน  งานเยอะพอสมควรจะไปฟังผลสรุปให้วันนี้นะคะ ล่าสุดเลยครับในช่วงสุดท้ายของการประชุมวุฒิสภาเมื่อวานนี้ การประชุมครั้งสุดท้ายของสมัยประชุมสามัญประจำปีครั้งที่ 1  ซึ่งจะมีคุณบุญส่งน้อยโสภณรองประธานวุฒิสภาคนที่ 2 นั่งบนบัลลังก์นะเห็นหน้าจอเมื่อสักครู่ ได้สรุปผลการดำเนินงานด้านนิติบัญญัติของทางวุฒิสภา  สมัยสามัญประจำปีครั้งที่ 1 ระหว่างวันที่ 3 กรกฎาคมถึงวันที่ 30 ตุลาคมที่ผ่านมา บอกว่ามีการประชุมวุฒิสภาทั้งหมด 21 ครั้ง เวลาในการประชุมประมาณ 123 ชั่วโมง 30 นาที  มีสมาชิกวุฒิสภาปรึกษาหารือก่อนเข้าสู่ระเบียบวาระการประชุม 123 เรื่องครับ ส่วนผลการดำเนินงานด้านกฎหมายมีการพิจารณา ร่างพระราชบัญญัติ 11 ฉบับ พฤษภาคมให้ความเห็นชอบด้วยกับสภาผู้แทนราษฎร 5 ฉบับ วุฒิสภาเห็นชอบด้วยกับกรรมาธิการร่วมกัน 1 ฉบับ อยู่ระหว่างการพิจารณาของคณะกรรมาธิการร่วมกัน 1 ฉบับ นอกจากนี้ ยังอยู่ระหว่างการพิจารณาของวุฒิสภาอีก 4 ฉบับแล้วครับ  สำหรับผลการดำเนินงานด้านการควบคุมการบริหารราชการแผ่นดิน วุฒิสภาได้ตั้งกระทู้ถามรวม 52 กระทู้  กระทู้ถามด้วยวาจา 21 กระทู้ รัฐบาลตอบแล้ว 7 กระทู้ ไป 14 กระทู้ กลับมาวุฒิสภาตั้งกระทู้ถามเป็นหนังสือ รวม 31 กระทู้ ถามที่ตอบไม่ได้ในที่ประชุมนะคะจำนวน 25 กระทู้ ตอบแล้ว 15 กระทู้ตกไป 7 กระทู้ แล้วยังค้างตอบกระทู้อีก 3 กระทู้นะคะ ส่วนกระทู้ถามที่เขาให้ตอบในราชกิจจานุเบกษา มีทั้งหมด 6 กระทู้ซึ่งรอตอบทั้งหมดอยู่ในขณะนี้ นอกจากนี้จะมีการพิจารณารายงานประจำปีของหน่วยงานหรือองค์กรต่างๆ 25 เรื่อง การพิจารณาญัตติทั้งหมด 9 เรื่อง ฉลาดเลือกหรือให้ความเห็นชอบบุคคลดำรงตำแหน่งต่างๆ ตามบทบัญญัติของรัฐธรรมนูญหรือกฎหมายอื่นจำนวน 3 ครั้ง อยู่ระหว่างการพิจารณาของคณะกรรมาธิการสามัญ หน้าที่ตรวจสอบประวัติความประพฤติ และพฤติกรรมจริยธรรม บุคคลที่ได้รับการเสนอชื่อ 1 ตำแหน่งนะครับ จากนั้นสมาชิกวุฒิสภา ได้รับทราบรายงาน ระบบราชการโปรดเกล้า ประกาศพระราชบัญญัติพระราชกฤษฎีกานะครับให้ปิดประชุมรัฐสภาสมัยประชุมสามัญประจำปีครั้งที่ 1 ตั้งแต่วันที่ 31 ตุลาคม พุทธศักราช 2561 ดูหน่อยครับ สักครู่นะครับผู้ชมครับเดี๋ยวช่วงหน้ามาติดตามข่าวกันต่อ ในห้องข่าวรัฐสภาแชนแนลภาคเช้าครับ  สถานีวิทยุกระจายเสียงและวิทยุโทรทัศน์รัฐสภามีวัตถุประสงค์หลัก การถ่ายทอดสดการประชุมสภา การนำเสนอข่าวและผลิตรายการต่างๆ สาระความรู้เพื่อเป็นประโยชน์ต่อสาธารณะปัจจุบัน ช่องทางการรับชมแบบออนไลน์ ทำหน้าที่สื่อสารสาธารณะเพื่อสร้างความเข้าใจอันดีระหว่างรัฐสภา ชาชน PP Channel ซื้อรัฐสภาเพื่อประชาชน ต้องจัดให้มีการรับฟัง  วิเคราะห์ผลกระทบที่อาจเกิดขึ้นกับกฎหมายรวมทั้งเปิดเผยข้อมูลการรับฟัง ความคิดเห็นต่อประชาชนประชาชนสามารถมีส่วนร่วมและแสดงได้ สมัครเป็นผู้ให้ความหมายต่างๆรวมทั้ง 13 ร่างพระราชบัญญัติที่เสนอโดยสมาชิก เลือกตั้ง แสดงความคิดเห็นหมายเลขที่ www Section 77 ความซื่อสัตย์ ความซื่อสัตย์ ความซื่อสัตย์  ความซื่อสัตย์เป็นสมบัติของคนดีหากว่าใคร    ดวงการงาน ไปตลาด ประเทศไทยซื่อสัตย์กันนะครับ ความซื่อสัตย์ เป็นสมบัติของคนดี  กูส่งไปติดตามภารกิจของรองประธานสภาผู้แทนราษฎรคนที่ 2 นะครับให้การรับรอง เลขาธิการองค์การเพื่อความร่วมมือทางเศรษฐกิจและการพัฒนาหรือว่า  oecd ครับ  คุณภราดรปริศนานันทกุลรองประธานสภาผู้แทนราษฎรคนที่ 2 ให้การรับรองนายมา เลขาธิการองค์การเพื่อความร่วมมือทางเศรษฐกิจและการพัฒนาแฟชั่น Economic cooperation and Development oecd ครับในโอกาสเข้าเยี่ยมคารวะเพื่อแลกเปลี่ยน ข้อคิดเห็นเกี่ยวกับกระบวนการเข้าเป็นสมาชิก oecd ของไทยและบทบาท ฝ่ายนิติบัญญัติในการปรับปรุงและบัญญัติกฎหมายให้สอดคล้องกับมาตรฐาน oecd คุณพิพัฒน์รัชกิจประการรัฐมนตรีว่าการกระทรวงแรงงานในฐานะสสแบบบัญชีรายชื่อ คุณศุภโชคศรีสุขขจรสสจังหวัดนครปฐมพรรคชาติไทยพัฒนา คุณณัฐกิจวงศ์เจริญรองเลขาธิการสภาผู้แทนราษฎรและคุณอำพล ขวางผู้อำนวยการสำนักความสัมพันธ์ระหว่างประเทศร่วมให้การต้อนรับนะครับ รองประธานสภาผู้แทนราษฎรคนที่ 2 ได้กล่าวต้อนรับเลขาธิการ oecd และคณะ พร้อมขอบคุณมิตรไมตรีจิตในการเดินทางเยี่ยมประเทศไทยในครั้งนี้ ซึ่งแสดงให้เห็นถึงความตั้งใจในการผลักดันประเทศไทยเข้าเป็นสมาชิก oecd อย่างแข็งขัน โดยปัจจุบันประเทศไทยอยู่ในระหว่างขั้นตอนการสมัครเข้าเป็นสมาชิก oecd โอกาสนี้ทั้งสองฝ่ายได้มีการหารือและแลกเปลี่ยนความคิดเห็นเกี่ยวกับกระบวนการเข้าเป็นสมาชิก oecd ของไทย ทาง oecd ได้ขอให้รัฐสภาไทยสนับสนุนการปรับปรุงนโยบายและแก้ไข กฎระเบียบที่เกี่ยวข้องให้สอดคล้องกับมาตรฐานของ oecd ลองเสนอให้มีการจัดตั้งกลุ่มมิตรภาพระหว่างการเพื่อให้ทั้งสองฝ่ายทำงานร่วมกันอย่างใกล้ชิด กระบวนการเข้าเป็นสมาชิก oecd จะต้องใช้เวลาประมาณ 5 ถึง 7 ปี  รองประธานสภาผู้แทนราษฎรคนที่ 2 กล่าวยืนยันนะครับว่ารัฐสภาไทยยินดีและ พร้อมจ่ายที่จะสนับสนุนในเรื่องของการปรับปรุงและบัญญัติกฎหมาย ที่เกี่ยวข้องเพื่อขับเคลื่อนให้การเข้าเป็นสมาชิก oecd ของไทยสำเร็จลุล่วง แม้ว่ารัฐสภาไทยจะประกอบด้วยหลายพรรคการเมืองแต่เชื่อว่าทุกพรรคการเมืองมี หมายเดียวกันคือการนำพาประเทศไปสู่ความสำเร็จและยกระดับคุณภาพชีวิตของประชาชนในประเทศให้ดีขึ้น โดยการเข้าร่วมเป็นสมาชิก oecd จะเป็นอีกหนึ่งเครื่องมือสำคัญที่จะทำให้ประเทศไทยเดินไปสู่เป้าหมายในอนาคตที่เข้มแข็ง เขาบอกว่ารัฐสภาไทยและเลขาธิการ oecd จะร่วมมือกันเพื่อผลักดันให้ไทยเข้าเป็นสมาชิก องค์การเพื่อความร่วมมือทางเศรษฐกิจและการพัฒนาสำเร็จตรงตามกรอบเวลาที่ ไหวครับ ไปดูคณะกรรมาธิการการพัฒนาการเมืองของทางบริษัทพานาครับคุณชมได้หยิบยกประเด็นปัญหาที่เกี่ยวข้อง เรื่องของทหารเกณฑ์เสียชีวิตจากการฝึกงานในค่ายทหารก็ปรากฏว่ามีการเชิญหน่วยงานที่เกี่ยวข้อง มาร่วมกันชี้แจงแล้วก็หาสาเหตุต่างๆในการที่จะแก้ไขปัญหาต่อไปนะครับ เห็นบรรยากาศอยู่ในขณะนี้นางอังคณานีละไพจิตร ในฐานะประธานคณะกรรมาธิการการพัฒนาการเมืองการมีส่วนร่วมของประชาชน  สิทธิมนุษยชนสิทธิเสรีภาพ การคุ้มครองผู้บริโภควุฒิสภาเป็นประธานการประชุมหน่อยครับ  การพิจารณาจากกรณีของทหาร อาหารที่เกี่ยวกับคนทหารที่เสียชีวิตในค่ายอันเนื่องมาจากการฝึกซ้อมหรือการลงโทษในระบบทหาร พร้อมทั้งเสนอแนะต่างๆที่เกี่ยวข้องมาร่วมชี้แจงไม่มีจะเป็นคณะกรรมการสิทธิมนุษยชนแห่งชาติ กองทัพเรือกรมสอบสวนคดีพิเศษ กรมคุ้มครองสิทธิเสรีภาพ โดยคุณอังคณานีละไพจิตรกล่าวว่า จากเหตุการณ์พลทหาร นายศิริวัฒน์ใจดีเสียชีวิตในค่ายทหารอันเนื่องมาจากการศึกษาในการลงโทษในระบบทหารนะครับ กล่าวได้ส่งผลกระทบต่อการเสียชีวิต เรื่องของร่างกายและจิตใจของผู้ถูกกระทำตลอดจนครอบครัวของผู้ถูกกระทำในขณะนั้น ดังนั้นคณะกรรมการเล็งเห็นว่าการกระทำดังกล่าวอาจเข้าข่ายผิดกฎหมาย พระราชบัญญัติป้องกันและปราบปรามการทรมาน การกระทำให้บุคคลสูญหายพุทธศักราช 2565 ซึ่งถือว่าเป็นเรื่องที่รุนแรงที่ทางคณะกรรมการจำเป็นต้องใช้ในงานต่างๆที่เกี่ยว  ชี้แจงข้อเท็จจริงกันต่อไป  นาวาอากาศเอกสิทธิศักดิ์สิทธิกุล เสนาธิการกรมสารวัตรทหารเรือได้กล่าวชี้แจงว่า  ที่ผ่านมาหลักสูตรการฝึกต่างๆรวมไปถึงการเรียงลำดับเหตุการณ์ สาเหตุของการเสียชีวิตของพลทหารศิริวัฒน์ใจดีทุกกระบวนการเป็นไปตามข้อวินิจฉัย วิธีการตรวจร่างกายของผู้เสียชีวิต พร้อมกับย้ำถึงความรู้สึกความเข้าใจของผู้เสียหายซึ่งทางกองทัพเรือ ให้การช่วยเหลือเยียวยาอย่างเต็มที่อยู่แล้วเหรอครับ ขณะที่พลตรีชัยณรงค์เดือนแรม แทนจากกระทรวงกลาโหมได้กล่าวชี้แจงเพิ่มเติมว่า ทางกระทรวงกลาโหมที่ 8 กฎหมายอย่างเคร่งครัด ไม่กระทำการลงโทษอย่างที่ผู้ร้องเรียนกล่าวอ้างแต่อย่างใด เนื่องจากขั้นตอนหลักสิทธิมนุษยชนหมายถึงทางกระทรวงกลาโหมเองได้มีการพัฒนา ความสำคัญที่ผู้ได้รับการสูญเสียจึงได้มีคำสั่งให้มีการศึกษาแนวทางต่างๆป้องกันไม่ให้เกิดกรณีดังกล่าวซ้ำซ้อน มาอีก รวมถึงการกำหนดมาตรการการควบคุมการป้องกันไม่ให้เกิดเหตุการณ์การกระทำลงโทษที่ไม่ชอบด้วย หมายประชาชนมีการคัดสรรครูผู้ปกครองที่มีความรู้ความสามารถ มีคุณธรรมจริยธรรมในการฝึกทหารใหม่ที่เอาใจใส่ผู้ถูกฝึก อย่างใกล้ชิดด้วยเหรอครับ พื้นที่ญี่ปุ่นข่าววันนี้ท่านผู้ชมครับคุณขนิษฐานะครับจะพาไปดูเกี่ยวกับเรื่อง ของคุณผู้หญิงครับ เรื่องของผ้าอนามัยในตอนที่มีชื่อว่าผ้าอนามัยไม่มีภาษีสร้าง เสมอภาคไปติดตามได้เลยกลายเป็นพื้นที่ที่เป็นข่าวกับคุณปนิษฐา กลับ        ใครเป็นพื้นที่ภูเขาในวันนี้พบกับดิฉันประดิษฐาสารีค่ะ ท่านผู้ชมคะ ผ้าอนามัยไม่มีภาษี กลายเป็นประเด็นที่ถกเถียงกันในสังคมอย่างกว้างขวาง ก็มีหลายคนมองว่าสินค้าผ้าอนามัยควรเป็นสินค้าที่ปลอดภาษีที่ทุกคนสามารถเข้าถึงได้ สร้างความเท่าเทียมกันในสังคม   วันนี้เรามาดูความคิดเห็นที่หลากหลายเกี่ยวกับแรงขับเคลื่อนที่ทำให้ผ้าอนามัยนั้นปลอดภาษี ติดตามได้ในใครเป็นพื้นที่เขาเย็บรวมข่าวค่ะ        รูปผู้หญิงว่าได้ผ้าอนามัย การเข้าถึงในมิติด้านราคาและค่าใช้จ่ายที่ผู้หญิงทุกคนแบกรับเริ่มพูดถึงอย่างต่อเนื่องในเมืองไทยในช่วงปีที่ผ่านมานี้ ในขณะที่หลายประเทศทั่วโลกยกเลิกภาษีผ้าอนามัยหรือแจกฟรีให้กับประชาชนกันแล้ว ในแต่ละประเทศกำหนดให้ผ้าอนามัยเป็นสินค้าในหมวดหมู่ที่แตก ต่างกันซึ่งทำให้มีการเก็บภาษีที่แตกต่างกันด้วยมีทั้งประเทศที่จัดให้ผ้าอนามัย เป็นสินค้าในหมวดหมู่สิ่งจำเป็นพื้นฐานโดยจะได้รับการยกเว้นภาษี  ประเทศที่จัดให้ผ้าอนามัยเป็นสินค้าในหมวดหมู่สินค้าอุปโภคบริโภคทั่วไปซึ่งมีการคิด ภาษีตามอัตราภาษีมูลค่าเพิ่มมาตรฐานในประเทศนั้นๆหรือถูกจัดให้เป็นสินค้าในหมวดหมู่อื่นๆเช่น สุพรรณ อุปกรณ์ทางการแพทย์สินค้าประเภทสุขอนามัยไปจนถึงสินค้าฟุ่มเฟือย ในแต่ละหมวดหมู่และในแต่ละประเภทก็จะมีการกำหนดอัตราภาษีที่แตกต่างกันไป ผ้าอนามัยถือเป็นสิ่งจำเป็นสำหรับผู้หญิงในขณะเดียวกันก็กลายมาเป็นภาระรายจ่ายประจำเดือนที่ผู้หญิงต้องแบบ   ด้วยครับ Simple โพสต์รายงานว่าทั้งชีวิตของผู้หญิงคนหนึ่งมีรอบประจำเดือนประมาณ 350 รอบใช้ผ้าอนามัยทั้งหมด 9000 120 ชิ้นคิดเป็นเงิน 1,100 บาท 3 ดอลลาร์สหรัฐหรือประมาณ 50,000 71 บาท ด้วยเหตุนี้จึงมีการรณรงค์เรียกร้องให้รัฐยกเลิกหรือลดภาษีที่เก็บจากผ้าอนามัย เพื่อช่วยลดภาระค่าใช้จ่ายของผู้หญิงโดยทางคณะกรรมาธิการการพาณิชย์และ ทางปัญญาสภาผู้แทนราษฎรหนึ่งในหน่วยงานที่ลดลงการลดภาษีผ้าอนามัย ได้จัดสัมมนาเรื่อง แท็ก ภาษีและมูลค่าสินค้าที่ผู้หญิงต้องจ่ายเพื่อให้นักเรียน บุคลากรทางการศึกษาและบุคคลทั่วไปมีความรู้ความเข้าใจและให้ความสำคัญกับความเหลื่อมล้ำ ขึ้นผ่านสินค้าอุปโภคระหว่างเพศรวมถึงเพื่อนำความคิดเห็นข้อเสนอแนะ หาแนวทางในการเพิ่มศักยภาพและหาแนวทางการแก้ไขเรื่องดังกล่าว โดยด้านนายสุรพงษ์อยู่เกตุรองประธานคณะกรรมาธิการคนที่ 3 สถิติการเก็บภาษีจากผ้าอนามัยของแต่ละประเทศว่ามีประเทศไหนที่ยกเลิก ภาษีที่เก็บจากผ้าอนามัยไปแล้วและผู้หญิงในแต่ละประเทศ ต้องทำงานเท่าไหร่จึงจะซื้อผ้าอนามัยได้ 1 ชิ้น  พบว่าประเทศไทยจัดเก็บภาษีผ้าอนามัย 7% โดยคนไทยได้รับ ค่าแรงขั้นต่ำสี่ 11.38 บาทต่อชั่วโมงซึ่งค่าแรง 1 ชั่วโมง สามารถซื้อผ้าอนามัยได้ 19.77 ชิ้น แม้ว่าพระทำไมจะเป็นภาระทางค่าใช้จ่ายแต่ก็เป็นสิ่งจำเป็นสำหรับผู้หญิง ไปทางด้านนิติบัญญัติทางสมาชิกสภาผู้แทนราษฎรสามารถยื่นกฎหมายได้ แต่จะไม่มีทางประสบผลสำเร็จถ้าปราศจากการสนับสนุนจากประชาชน ประเด็นนี้นางสาวพัชรินทร์รำวง กรุงเทพฯพรรคประชาชนเปิดเผยกับผู้สื่อข่าวว่า ในประเทศไทยจำเป็นต้องยกเลิกภาษีผ้าอนามัยอย่ามองว่าเรื่องนี้เป็นเรื่องเล็กน้อยสำหรับ คนบางคนแต่เรื่องนี้เป็นเรื่องใหญ่สำหรับใครหลายๆคนด้วยซึ่งการยกเลิก ภาษีผ้าอนามัยจะเป็นสิ่งหนึ่งที่ทำให้สังคมเกิดความเท่าเทียมและลดความเหลื่อมล้ำในสังคม  โดยตนขอย้ำจุดยืนว่าต้องการให้ทุกคนเข้าถึงผ้าอนามัยฟรี เราต้องการนะคะกันต้องการที่จะให้เป็นมีการเข้าถึงทุกคนเนี่ย เข้าถึงผ้าอนามัย ฟรีนะคะหนึ่งในสถานศึกษายังมีเด็ก พี่ยังไม่ได้มีรายได้ 10 ขวบถึง 25 ขวบนะคะยังเป็นวัยที่ยังศึกษาอยู่ หรือแม้แต่กระทั่งในต่างจังหวัดเนี่ย ถ้าจะมีผ้าอนามัยก็อาจจะไปอยู่ที่รพสตใช่ไหมคะวางไว้คุณ ไปหยิบหรือว่าจะไปขอเบิกจ่ายใช้ ทำให้การเข้าถึงผ้าอนามัยเป็นเรื่องสำคัญทุกคนได้ ชลิดาภรณ์ส่งสัมพันธ์อาจารย์ประจำคณะรัฐศาสตร์มหาวิทยาลัยธรรมศาสตร์ ได้ถ่ายทอดมุมมองต่อเรื่องเหล่านี้ว่าอย่างน่าสนใจ  อาจารย์ชนิดาพรเปิดเผยกับผู้สื่อข่าวว่า ภาษีผ้าอนามัยเป็นองค์ประกอบหนึ่งซึ่งเป็นภาระของคนเพศสภาพหญิงที่มีรายได้น้อยกว่า ชายพรุ่งนี้สามารถแก้ไขได้ทันทีในกระบวนนโยบายสาธารณะของไทย  แม้ว่าอาจมีหลายคนมองว่าเป็นของใช้สำหรับผู้หญิงเท่านั้น จากการสำรวจแผ่นรองซับของเสียนั้นไม่ได้ใช้เฉพาะกับ ผู้หญิงในช่วงเวลาหนึ่งแต่ถูกใช้โดยคนหลายกลุ่มซึ่งใช้วัสดุแบบเดียวกัน ตั้งแต่เด็กทารกไปจนถึงผู้สูงอายุซึ่งอาจจะต้องมองภาพให้กว้างมากขึ้น เรียกว่าผ้าอนามัยอาจจะดูจำกัด แต่สิ่งของเหล่านั้นถูกใช้โดยคนหลายกลุ่มหลายช่วงชีวิตจึงอาจจะไม่ใช่เรื่องเป็นธรรมในทางกลับ แต่เป็นการสร้างความเป็นธรรมให้กับคนทุกคนในสังคมนี้ นอกจากนี้ยังมองว่าเรื่องเหล่านี้สามารถแก้ปัญหาได้ทันทีและกระทบต่อรายได้รวมของรัฐ รูปแบบของภาษีอากรไม่มากด้วยอีกหนึ่งกระบอกเสียงของผู้ประกอบการที่ออกมาแสดงความคิดเห็นเรื่องนี้เลย พาณิชย์ด้วยนางสาวรังสิตสัจจทิพวรรณกรรมการผู้จัดการและผู้ ตั้งบริษัทไอร่าคอนเซ็ปต์จำกัดมองว่าผ้าอนามัยที่มีการตั้งราคา เนื่องจากถูกมองว่าเป็นสินค้าของเพศสภาพหญิงแต่ในทางกลับ ผักบอกว่าเป็นแผ่นรองรับของเสียไม่ว่าจะเป็นเพศสภาพไหนก็ใช้ได้ จะทำให้ราคาลดลงมาได้ ผู้สื่อข่าวได้สัมภาษณ์นักศึกษากลุ่มหนึ่งที่ได้รับผลกระทบจากการจัดเก็บภาษีผ้าอนามัยโดยนัก กลุ่มนี้ต่างบอกว่าผ้าอนามัยเป็นสิ่งจำเป็นสำหรับผู้หญิงและนำมาซึ่งภาระ ค่าใช้จ่ายในแต่ละเดือนและมองว่าราคาผ้าอนามัยในขณะนี้มีราคาแพง บางคนต้องใช้ในปริมาณมากจึงจำเป็นต้องลดภาษี ถ้าหนูมองว่าในส่วนของผู้หญิงนะคะก็คือมีภาระค่าใช้จ่ายในส่วนของ อาการอุปโภคบริโภคนะคะก็คือเยอะกว่าผู้ชายอยู่แล้วซึ่งในส่วนนี้หนูคิดว่าจะ  ที่จะลดภาษีไม่ต้องขอค่าน้ำมันลดลงค่ะ ก็เขียนว่าการลดภาษีนั่นก็เป็นสิ่งที่จำเป็นสำหรับผ้าอนามัยเพราะว่าผู้หญิงนั้นต้องใช้ในทุกเดือน  แพงอยู่ค่ะ เพลง แพงค่ะเพราะว่าในแต่ละเดือนอาจจะใช้ถึง 3 ห่อ  ไม่ได้เกี่ยวกับสวัสดิการผ้าอนามัยกลายเป็นประเด็นที่มีการเรียกร้องหลายๆประเทศ การเพิ่มการเข้าถึงสินค้าประเภทผ้าอนามัยในกลุ่มผู้หญิงที่มีรายได้น้อยจึงเป็นสิ่งที่รัก คนส่งเสริมและผลักดันในประเด็นนี้อย่างจริงจังเพื่อสร้างบรรทัดฐานที่ผู้หญิงทุกคน ไม่ว่าจะประกอบอาชีพและมีรายได้เป็นอย่างไรก็ควรที่จะเข้าถึงสวัสดิการอย่างเท่า เตรียมการและกระบวนการของแต่ละประเทศมีความหลากหลายและแตกต่างกันออกไป ส่วนใหญ่แล้วสิ่งที่จะทำให้การยกเลิกภาษีเป็นจริงได้คือการผลักดัน กฎหมายโดยการร่วมมือกันของภาคประชาชน  นิทัศน์คนเหมือนสกุลเงินบุตรโคตรถ่ายภาพอารีทีมข่าวโทรทัศน์ รัฐสภารายงาน ก็พี่ไปติดตามความเข้ม ข่าวต่างประเทศให้คุณกิตติมารออยู่แล้วนะครับ เลือกตั้งสหรัฐอเมริกาตอนนี้ก็บอกว่ามีโปรออกมา  มีการพนันถูกกฎหมายก็ออกมาเช่นกันค่ะคุณเสียจริงๆบ้านเราการพนันผิดกฎหมายนะที่ส่งเสริม กลับนะครับ ล่าสุดเนี่ย   สูสีในเว็บพนันดีกว่า เขาให้ถามนะหลังจากที่ซ้ำออกไปประกาศว่า 3 2.0 จะเกิดขึ้นกราบหลายคน บอกว่า ท่านพึงพอสมควรเกี่ยวกับนโยบายต่างประเทศของฉันที่มีกับจีนก็ตามหรือในตะวันออกกลางก็ตาม วันนั้น ตรงนี้เนี่ยนะครับ  พนันออนไลน์หรือพนันที่เขาพนันขันต่อกันเกี่ยวกับเรื่องผลการเลือกตั้งประธานาธิบดีสหรัฐ แน่นอนมีผลทางจิตวิทยามีการบอกเหมือนกันว่า ถ้าอย่างนี้แล้วให้  แรงต่อรองไปทางปั๊มมากกว่ามันอาจจะส่งผลในทางจิตวิทยาให้คนที่อาจจะเลือก หรือไม่เลือก มันเลือกต่างๆก็ได้มีส่วนได้ส่วนเสียเหมือนกันนะครับ  ข่าวต่างประเทศ พักสักครู่ครับคุณชมหน้าตามกันต่อกับคุณกิตติเสรีประยูรครับ          อาชีพอิสระมีเฮแก่ตัวไปมีสิทธิ์ได้บำนาญ ยังไงวันนี้มีคำตอบสำหรับผู้ที่สนใจ ใช้บัตรประชาชนใบเดียว เงินได้ทันที เอามานี้  ตอนนั้น          ตามเกาะติดการเลือกตั้งประธานาธิบดีสหรัฐจะเกิดขึ้นวันที่ 5 พฤศจิกายนนี้บ้านเราเนี่ยวันที่ 6 บ่ายๆค่ำๆ น่าจะพอเรียกง่ายๆว่าเห็นหัวเห็นหางอะไรนะครับว่าใครจะเป็นประธานาธิบดีคนต่อ ของสหรัฐอเมริกาตอนล่าสุดครับเว็บพนัน ของสหรัฐแบบถูกกฎหมายนะ ราคาพนันขันต่อเขาเทไปทางปั๊มครับว่าอาจจะเป็นประธานาธิบดีสหรัฐ คนต่อไปก็ได้ครับโดยแม้ผลสำรวจของหลากหลายสำนักนะครับบ่งชี้ว่า นายนิยมระหว่าง compass กับโดนัลด์ทรัมป์นะครับสูงสีคู่คี่กันอย่างมาก ระหว่าง 2 ผู้สมัครชิงตำแหน่งประธานาธิบดีคนปัจจุบันเนี่ยนะครับจากรีพับลิกันแล้วก็เดอะมอลล์ ช่วงโค้งสุดท้ายก่อนการเลือกตั้งประธานาธิบดีในวันที่ 5 พฤศจิกายน 2561 ปีนี้ครับ แต่สำหรับในแวดวงการพนัน เดิมพันกันครับว่าทำจะเป็นผู้ชนะการเลือกตั้งในครั้งนี้ครับโดย Passport พนันออนไลน์ที่ถูกกฎหมายนะครับ ยัง ออนไลน์ครับคาดการณ์ว่าจะมีโอกาสสูงที่จะชนะการเลือกตั้งครับโดยให้ราคาต่อรองนะคะ ลบ 200 ขณะที่ฮาริสมีราคาต่อรองอยู่ที่พวกถึง 170 ต่างกันเยอะมากนะครับส่วน bat365 ครับให้ราคาต่อรองสำหรับปั๊ม ลบ 188 ขณะที่ 5 ครับอยู่ที่ + 150 ใครกันที่ โมวาด้าครับให้ราคาต่อรองเท้า - 185 ขณะที่แฮริสอยู่ที่ + 160 นอกจากนี้ภาพออนไลน์ยังคาดการณ์ครับว่าพรรครีพับลิกันจะชนะการเลือกตั้งในครั้งนี้โดยสามารถ คะแนนเสียงของเสียงข้างมากทั้งในวุฒิสภาและสภาผู้แทนราษฎรของสหรัฐ โดย The conservation ครับซึ่งเป็นองค์กรที่ไม่แสวงหาผลกำไรเปิดเผยครับว่า ผ่านมาตลาดอนันต์ผลการเลือกตั้งประธานาธิบดีสหรัฐเก่งผลผู้ชนะเลือกตั้ง ผิดพลาดเพียง 2 ครั้งเท่านั้นนะครับนับตั้งแต่ปี 2490  หนึ่งในนั้นเกิดขึ้นในปี 2559 โดยตลาดให้ราคาต่อรอง  203 สอบ 323 ว่า Sheeran นั้นจะชนะการเลือกตั้งในปีดังกล่าวแต่ผลปรากฏว่า ปั๊มชนะครับ เป็นการหักปากกาเซียนนะครับจนได้ของทำเนียบขาวเป็นครั้งแรกอย่างไรก็ตามนะครับ เรา ประเทศไทยไม่สนับสนุนเรื่องของการพนันออนไลน์นะครับ เรายังผิดกฎหมายอยู่นะครับอันนี้เป็นข่าวสารความเคลื่อนไหวนะครับว่าในต่างประเทศ เขาเก่ง เรื่องของประธานาธิบดีสหรัฐ ไปทุกวันวงจริงๆ นะครับบ้านเรา ก๋วยเตี๋ยวกันฮะไปดูผู้นำสหรัฐคนปัจจุบันครับ ไปเล่นครับใช้สิทธิ์เลือกตั้งล่วงหน้าเรียบร้อยแล้วนะครับในการเลือกตั้งประธานาธิบดีคนใหม่ไม่ต้องสืบ ว่าไปเล่นจะเลือกใครนะครับโดยทั่วไปด้วยผู้นำสหรัฐครับ เดินทางไปที่หน่วยเลือกตั้งแห่งหนึ่งในเมืองนิวคาสเซิลครับนายเมือง wellness ใช้สิทธิลงคะแนนเลือกตั้งประธานาธิบดีล่วงหน้าก่อนวันลงคะแนนจริงในวันที่ 5 พฤศจิกายน ที่จะถึงนี้ครับโดยใช้เวลาต่อแถวนั้นประมาณ ชั่วโมงนะผู้นำสารสนเทศกับประชาชนที่อยู่ในแถวอย่างเป็นกันเองครับแล้วก็ เหลือประชาชนที่จะต้องใช้รถเข็นด้วยขณะที่ผู้สื่อข่าวถามไปเล่นกับหลังลงคะแนน บอกแล้วว่าช่วงเวลานี้เป็นช่วงเวลาที่ทั้งสุขแล้วก็เศร้าสำหรับเขาหรือไม่เพราะจริงๆแล้วชื่อของเขาควรจะอยู่ในบัตรเลือกตั้ง ไม่ได้ตอบครับว่าเป็นช่วงเวลาที่ทั้งสุขและเศร้าก็จริงๆนะครับพร้อมย้ำว่า แล้วก็เชื่อมั่นนะครับว่ารองประธานาธิบดี compass จะชนะการเลือกตั้งโดยข้อมูลเบื้องต้นกับสื่อท้องถิ่นหลายแห่งของสหรัฐเป็นไปในทางเดียว กลับว่าสวัสดีการใช้สิทธิ์ลงคะแนนเสียงเลือกตั้งล่วงหน้าแล้วนะครับอย่างน้อย 41 ล้านคนส่วนใหญ่ เปิดให้ใช้สิทธิ์หย่อนบัตรล่วงหน้าตั้งแต่ช่วงกลางเดือนนี้จนถึงวันที่ 1 พฤศจิกายนครับ เดิมทีครับตามธรรมเนียมปฏิบัติทางการเมืองของสหรัฐหมายเลขต้องเป็นตัวแทนของภาคใดมีโอกาสในการเลือกตั้งประธานาธิบดีเพื่อชิงชัยกับโดนัลด์ทรัมป์ อธิบดีซึ่งเป็นตัวแทนจากพฤติการณ์ครับอย่างไรก็ตามไปเล่น y81 ถอนตัวเมื่อเดือนกรกฎาคมที่ผ่านมาแล้วก็ส่งผลให้ตำแหน่งดังกล่าว ส่งต่อไปที่กมลาเวสติ้งเป็นรองประธานาธิบดีจริงๆไม่มีธรรมเนียมนะครับว่า  ภาพประธานาธิบดีคนปัจจุบันไม่ลงสมัยที่ 2 ต้องเป็นรองประธานาธิบดีแทนเพราะต้องผ่าน  การโหวตภายในพักก่อน  เช้านี้ครับ ผู้ที่โดดเด่นและถูกรับรองจาก The Mall ก็คือกำไรชีวิตนั่นเองครับต้องบอกอย่างนี้ครับว่าการเลือกตั้งประธานาธิบดีสหรัฐ ณปัจจุบันนี้ ทั่วโลกจับตามองเพราะผู้ที่จะเป็นผู้นำ คนต่อไป และเป็นประเทศที่เรียกว่ามีขนาดเศรษฐกิจใหญ่ที่สุดในโลก ย่อมมีผลแน่นอนนะครับ บอกเรื่องของการค้าระหว่างประเทศความขัดแย้ง และรวมถึงเรื่องของนาโต้ 3.0 เนี่ยถ้าฉันมานะโตหนาวพอสมควร คอร์ดฉันเคยบอกว่าอาจจะไม่สนับสนุนแนวทางของนาโต้โดยเฉพาะงบประมาณทางการทหาร อีกไม่กี่วันก็คุยสินับได้ประมาณสัก 6 วันของสหรัฐอเมริกานะครับ และนี่คือทั้งหมดครับในห้องข่าวรัฐสภาชนะภาคเช้า ขอบคุณสำหรับการติดตามรับชมรับฟังนะคะเช้าวันนี้ เราทั้งสามคนพร้อมทีมงานทุกคนลาไปก่อนครับสวัสดีครับ สวัสดีครับ  ดูโทรทัศน์รัฐสภา ช่อง 10 ออนไลน์ใกล้ชิดโหลด PP Channel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ASR + PE ห้องข่าวรัฐสภาแชนแนล ข่าวเช้า วันที่ 30 ตุลาคม 2567 เวลา 08.00-09.00 น.</dc:title>
  <dc:creator/>
  <cp:keywords/>
  <dcterms:created xsi:type="dcterms:W3CDTF">2024-10-30T02:23:27Z</dcterms:created>
  <dcterms:modified xsi:type="dcterms:W3CDTF">2024-10-30T02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0 ตุลาคม 2567 เวลา 08.00 น.</vt:lpwstr>
  </property>
  <property fmtid="{D5CDD505-2E9C-101B-9397-08002B2CF9AE}" pid="3" name="subtitle">
    <vt:lpwstr/>
  </property>
</Properties>
</file>